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E552B94" w14:textId="1E281158" w:rsidR="006B7DA5" w:rsidRPr="006B7DA5" w:rsidRDefault="005602DB">
      <w:pPr>
        <w:rPr>
          <w:b/>
          <w:sz w:val="24"/>
          <w:szCs w:val="24"/>
        </w:rPr>
      </w:pPr>
      <w:r>
        <w:rPr>
          <w:b/>
          <w:sz w:val="24"/>
          <w:szCs w:val="24"/>
        </w:rPr>
        <w:t>BRIEF INTRODUCTION</w:t>
      </w:r>
      <w:r w:rsidR="006B7DA5">
        <w:rPr>
          <w:b/>
          <w:sz w:val="24"/>
          <w:szCs w:val="24"/>
        </w:rPr>
        <w:t>:</w:t>
      </w:r>
    </w:p>
    <w:p w14:paraId="1E2B8382" w14:textId="69256019" w:rsidR="006B7DA5" w:rsidRDefault="006B7DA5" w:rsidP="006B7DA5">
      <w:pPr>
        <w:ind w:firstLine="720"/>
      </w:pPr>
      <w:r>
        <w:t xml:space="preserve">Including in my submission, there will be </w:t>
      </w:r>
      <w:r w:rsidRPr="006B7DA5">
        <w:rPr>
          <w:b/>
        </w:rPr>
        <w:t>three .</w:t>
      </w:r>
      <w:proofErr w:type="spellStart"/>
      <w:r w:rsidRPr="006B7DA5">
        <w:rPr>
          <w:b/>
        </w:rPr>
        <w:t>py</w:t>
      </w:r>
      <w:proofErr w:type="spellEnd"/>
      <w:r w:rsidRPr="006B7DA5">
        <w:rPr>
          <w:b/>
        </w:rPr>
        <w:t xml:space="preserve"> files</w:t>
      </w:r>
      <w:r>
        <w:t xml:space="preserve"> </w:t>
      </w:r>
      <w:r w:rsidRPr="006B7DA5">
        <w:rPr>
          <w:b/>
        </w:rPr>
        <w:t>written in Python 3.6.</w:t>
      </w:r>
      <w:r>
        <w:t xml:space="preserve"> They are </w:t>
      </w:r>
      <w:r w:rsidR="00973D56">
        <w:rPr>
          <w:rFonts w:hint="eastAsia"/>
          <w:b/>
        </w:rPr>
        <w:t>Project</w:t>
      </w:r>
      <w:r w:rsidRPr="006B7DA5">
        <w:rPr>
          <w:b/>
        </w:rPr>
        <w:t xml:space="preserve">_Part1.py, </w:t>
      </w:r>
      <w:r w:rsidR="00973D56">
        <w:rPr>
          <w:b/>
        </w:rPr>
        <w:t>Project</w:t>
      </w:r>
      <w:r w:rsidRPr="006B7DA5">
        <w:rPr>
          <w:b/>
        </w:rPr>
        <w:t xml:space="preserve">_Part2_Circle.py and </w:t>
      </w:r>
      <w:r w:rsidR="00973D56">
        <w:rPr>
          <w:b/>
        </w:rPr>
        <w:t>Project</w:t>
      </w:r>
      <w:r w:rsidRPr="006B7DA5">
        <w:rPr>
          <w:b/>
        </w:rPr>
        <w:t>_Part2_Ellipse.py.</w:t>
      </w:r>
      <w:r>
        <w:t xml:space="preserve"> These three files are corresponding the part1 on the technical assessment, part2 for fitting a circle and part2 for fitting an ellipse. I will talk about how to run these Python 3.6 files in more details later. </w:t>
      </w:r>
    </w:p>
    <w:p w14:paraId="2697BFF2" w14:textId="737EE799" w:rsidR="006B7DA5" w:rsidRDefault="006B7DA5" w:rsidP="006B7DA5">
      <w:pPr>
        <w:ind w:firstLine="720"/>
      </w:pPr>
      <w:r>
        <w:t xml:space="preserve">In case you have no time to install the relevant software or IDE to run my code, </w:t>
      </w:r>
      <w:r w:rsidRPr="005602DB">
        <w:rPr>
          <w:b/>
        </w:rPr>
        <w:t>I have also included 3 PDF files for all my work.</w:t>
      </w:r>
      <w:r>
        <w:t xml:space="preserve"> </w:t>
      </w:r>
      <w:r w:rsidRPr="005602DB">
        <w:rPr>
          <w:b/>
        </w:rPr>
        <w:t>In both Python files and PDF files</w:t>
      </w:r>
      <w:r>
        <w:t xml:space="preserve">, you will notice there are </w:t>
      </w:r>
      <w:r w:rsidRPr="005602DB">
        <w:rPr>
          <w:b/>
        </w:rPr>
        <w:t>comments</w:t>
      </w:r>
      <w:r>
        <w:t xml:space="preserve"> next to each line of my code. Those comments will be extremely helpful to understand my code. If there is any confusion</w:t>
      </w:r>
      <w:r w:rsidR="005602DB">
        <w:t>, please feel free to contact me and I will explain those in full detail.</w:t>
      </w:r>
    </w:p>
    <w:p w14:paraId="3CFA502C" w14:textId="5AF3F109" w:rsidR="00D562D7" w:rsidRDefault="005602DB" w:rsidP="00973D56">
      <w:pPr>
        <w:ind w:firstLine="720"/>
        <w:rPr>
          <w:b/>
        </w:rPr>
      </w:pPr>
      <w:r>
        <w:t xml:space="preserve">In addition, I have also attached </w:t>
      </w:r>
      <w:r w:rsidRPr="005602DB">
        <w:rPr>
          <w:b/>
        </w:rPr>
        <w:t>three short video demonstration</w:t>
      </w:r>
      <w:r>
        <w:rPr>
          <w:b/>
        </w:rPr>
        <w:t>s</w:t>
      </w:r>
      <w:r>
        <w:t xml:space="preserve"> for those Python files </w:t>
      </w:r>
      <w:r w:rsidRPr="005602DB">
        <w:rPr>
          <w:b/>
        </w:rPr>
        <w:t>including my personal narration.</w:t>
      </w:r>
    </w:p>
    <w:p w14:paraId="5B72BC5C" w14:textId="77777777" w:rsidR="002A5ACB" w:rsidRPr="00973D56" w:rsidRDefault="002A5ACB" w:rsidP="00973D56">
      <w:pPr>
        <w:ind w:firstLine="720"/>
        <w:rPr>
          <w:b/>
        </w:rPr>
      </w:pPr>
    </w:p>
    <w:p w14:paraId="08060D0F" w14:textId="5622629F" w:rsidR="005602DB" w:rsidRDefault="005602DB" w:rsidP="005602DB">
      <w:pPr>
        <w:rPr>
          <w:b/>
          <w:sz w:val="24"/>
          <w:szCs w:val="24"/>
        </w:rPr>
      </w:pPr>
      <w:r w:rsidRPr="005602DB">
        <w:rPr>
          <w:b/>
          <w:sz w:val="24"/>
          <w:szCs w:val="24"/>
        </w:rPr>
        <w:t>INSTRUCTION FOR RUNNING THE CODE:</w:t>
      </w:r>
    </w:p>
    <w:p w14:paraId="185849E4" w14:textId="6313B5A2" w:rsidR="00A86551" w:rsidRDefault="00A86551" w:rsidP="00A86551">
      <w:pPr>
        <w:pStyle w:val="ListParagraph"/>
        <w:numPr>
          <w:ilvl w:val="0"/>
          <w:numId w:val="3"/>
        </w:numPr>
      </w:pPr>
      <w:r w:rsidRPr="00A86551">
        <w:rPr>
          <w:b/>
        </w:rPr>
        <w:t>Install the ANACONDA</w:t>
      </w:r>
      <w:r>
        <w:t xml:space="preserve"> at following link and be sure to </w:t>
      </w:r>
      <w:r w:rsidRPr="00A86551">
        <w:rPr>
          <w:b/>
        </w:rPr>
        <w:t>select Python 3.7 version</w:t>
      </w:r>
      <w:r>
        <w:t>. The 3.7 version is compatible with my code in Python 3.6.</w:t>
      </w:r>
    </w:p>
    <w:p w14:paraId="1D93B48A" w14:textId="214B8315" w:rsidR="00D562D7" w:rsidRDefault="00054802" w:rsidP="00D562D7">
      <w:pPr>
        <w:pStyle w:val="ListParagraph"/>
      </w:pPr>
      <w:hyperlink r:id="rId5" w:anchor="windows" w:history="1">
        <w:r w:rsidR="00A86551" w:rsidRPr="00754E58">
          <w:rPr>
            <w:rStyle w:val="Hyperlink"/>
          </w:rPr>
          <w:t>https://www.anaconda.com/download/#windows</w:t>
        </w:r>
      </w:hyperlink>
    </w:p>
    <w:p w14:paraId="21CEFA69" w14:textId="2308D1EF" w:rsidR="00A86551" w:rsidRDefault="00E33022" w:rsidP="00A86551">
      <w:pPr>
        <w:pStyle w:val="ListParagraph"/>
        <w:numPr>
          <w:ilvl w:val="0"/>
          <w:numId w:val="3"/>
        </w:numPr>
      </w:pPr>
      <w:r w:rsidRPr="00E33022">
        <w:rPr>
          <w:b/>
        </w:rPr>
        <w:t>Open the ANACONDA Navigator</w:t>
      </w:r>
      <w:r>
        <w:t xml:space="preserve"> you will see the window like this:</w:t>
      </w:r>
    </w:p>
    <w:p w14:paraId="71172AD3" w14:textId="554E0033" w:rsidR="00E33022" w:rsidRPr="00A86551" w:rsidRDefault="00E33022" w:rsidP="00E33022">
      <w:pPr>
        <w:pStyle w:val="ListParagraph"/>
      </w:pPr>
      <w:r>
        <w:rPr>
          <w:noProof/>
        </w:rPr>
        <w:drawing>
          <wp:inline distT="0" distB="0" distL="0" distR="0" wp14:anchorId="2C6A9512" wp14:editId="0314D728">
            <wp:extent cx="3633388" cy="3643870"/>
            <wp:effectExtent l="0" t="0" r="571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Anaconda Navigator.png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52688" cy="36632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6D9A8F" w14:textId="4625511F" w:rsidR="00D562D7" w:rsidRPr="00D562D7" w:rsidRDefault="00E33022" w:rsidP="00054802">
      <w:pPr>
        <w:pStyle w:val="ListParagraph"/>
        <w:numPr>
          <w:ilvl w:val="0"/>
          <w:numId w:val="3"/>
        </w:numPr>
        <w:rPr>
          <w:b/>
        </w:rPr>
      </w:pPr>
      <w:r>
        <w:rPr>
          <w:rFonts w:hint="eastAsia"/>
        </w:rPr>
        <w:t>Go</w:t>
      </w:r>
      <w:r>
        <w:t xml:space="preserve"> the </w:t>
      </w:r>
      <w:r w:rsidRPr="00E33022">
        <w:rPr>
          <w:b/>
        </w:rPr>
        <w:t>top right corner</w:t>
      </w:r>
      <w:r>
        <w:t xml:space="preserve"> and </w:t>
      </w:r>
      <w:r w:rsidRPr="00E33022">
        <w:rPr>
          <w:b/>
        </w:rPr>
        <w:t>sign in</w:t>
      </w:r>
      <w:r w:rsidR="00054802">
        <w:rPr>
          <w:rFonts w:hint="eastAsia"/>
        </w:rPr>
        <w:t>.</w:t>
      </w:r>
    </w:p>
    <w:p w14:paraId="12494222" w14:textId="160924D0" w:rsidR="00E33022" w:rsidRDefault="00E33022" w:rsidP="00E33022">
      <w:pPr>
        <w:pStyle w:val="ListParagraph"/>
        <w:numPr>
          <w:ilvl w:val="0"/>
          <w:numId w:val="3"/>
        </w:numPr>
      </w:pPr>
      <w:r>
        <w:t>After you sign in with</w:t>
      </w:r>
      <w:r w:rsidR="00054802">
        <w:t xml:space="preserve"> your</w:t>
      </w:r>
      <w:r>
        <w:t xml:space="preserve"> account, we are going to install </w:t>
      </w:r>
      <w:proofErr w:type="spellStart"/>
      <w:r>
        <w:t>opencv</w:t>
      </w:r>
      <w:proofErr w:type="spellEnd"/>
      <w:r>
        <w:t>.</w:t>
      </w:r>
    </w:p>
    <w:p w14:paraId="48F244A3" w14:textId="5633C687" w:rsidR="00E33022" w:rsidRDefault="00E33022" w:rsidP="00E33022">
      <w:pPr>
        <w:pStyle w:val="ListParagraph"/>
      </w:pPr>
      <w:r>
        <w:t xml:space="preserve">- Go the left-hand side and </w:t>
      </w:r>
      <w:r w:rsidRPr="00E33022">
        <w:rPr>
          <w:b/>
        </w:rPr>
        <w:t>click ‘Environments’</w:t>
      </w:r>
    </w:p>
    <w:p w14:paraId="49DF4EB7" w14:textId="2AA802A2" w:rsidR="00E33022" w:rsidRDefault="00E33022" w:rsidP="00E33022">
      <w:pPr>
        <w:pStyle w:val="ListParagraph"/>
      </w:pPr>
      <w:r>
        <w:t>- Select ‘</w:t>
      </w:r>
      <w:r w:rsidRPr="00D562D7">
        <w:rPr>
          <w:b/>
        </w:rPr>
        <w:t>Not installed</w:t>
      </w:r>
      <w:r>
        <w:t>’</w:t>
      </w:r>
    </w:p>
    <w:p w14:paraId="0A79C258" w14:textId="0A91C667" w:rsidR="00E33022" w:rsidRDefault="00E33022" w:rsidP="00E33022">
      <w:pPr>
        <w:pStyle w:val="ListParagraph"/>
      </w:pPr>
      <w:r>
        <w:lastRenderedPageBreak/>
        <w:t xml:space="preserve">- </w:t>
      </w:r>
      <w:r w:rsidRPr="00D562D7">
        <w:rPr>
          <w:b/>
        </w:rPr>
        <w:t xml:space="preserve">Type </w:t>
      </w:r>
      <w:proofErr w:type="spellStart"/>
      <w:r w:rsidRPr="00D562D7">
        <w:rPr>
          <w:b/>
        </w:rPr>
        <w:t>opencv</w:t>
      </w:r>
      <w:proofErr w:type="spellEnd"/>
      <w:r w:rsidR="00D562D7">
        <w:rPr>
          <w:b/>
        </w:rPr>
        <w:t>,</w:t>
      </w:r>
      <w:r w:rsidRPr="00D562D7">
        <w:rPr>
          <w:b/>
        </w:rPr>
        <w:t xml:space="preserve"> search</w:t>
      </w:r>
      <w:r w:rsidR="00D562D7">
        <w:rPr>
          <w:b/>
        </w:rPr>
        <w:t xml:space="preserve"> and install</w:t>
      </w:r>
    </w:p>
    <w:p w14:paraId="14CA6D81" w14:textId="34D79AD2" w:rsidR="00E33022" w:rsidRDefault="00E33022" w:rsidP="00E33022">
      <w:pPr>
        <w:pStyle w:val="ListParagraph"/>
      </w:pPr>
    </w:p>
    <w:p w14:paraId="4E5B4387" w14:textId="408FA13D" w:rsidR="00E33022" w:rsidRDefault="00D562D7" w:rsidP="00E33022">
      <w:pPr>
        <w:pStyle w:val="ListParagraph"/>
      </w:pPr>
      <w:r>
        <w:rPr>
          <w:noProof/>
        </w:rPr>
        <w:drawing>
          <wp:inline distT="0" distB="0" distL="0" distR="0" wp14:anchorId="32160576" wp14:editId="248FC935">
            <wp:extent cx="5943600" cy="238633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Opencv Installation.pn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3863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297753" w14:textId="0ED3A703" w:rsidR="00D562D7" w:rsidRDefault="00D562D7" w:rsidP="00E33022">
      <w:pPr>
        <w:pStyle w:val="ListParagraph"/>
      </w:pPr>
    </w:p>
    <w:p w14:paraId="68BADB3B" w14:textId="637948AA" w:rsidR="00D562D7" w:rsidRDefault="00D562D7" w:rsidP="00E33022">
      <w:pPr>
        <w:pStyle w:val="ListParagraph"/>
      </w:pPr>
    </w:p>
    <w:p w14:paraId="3EE5809E" w14:textId="77777777" w:rsidR="00D562D7" w:rsidRDefault="00D562D7" w:rsidP="00E33022">
      <w:pPr>
        <w:pStyle w:val="ListParagraph"/>
      </w:pPr>
    </w:p>
    <w:p w14:paraId="6D7FC6E0" w14:textId="666B6557" w:rsidR="00D562D7" w:rsidRDefault="00D562D7" w:rsidP="00E33022">
      <w:pPr>
        <w:pStyle w:val="ListParagraph"/>
      </w:pPr>
    </w:p>
    <w:p w14:paraId="411B9E09" w14:textId="4215FEAC" w:rsidR="00D562D7" w:rsidRDefault="00D562D7" w:rsidP="00D562D7">
      <w:pPr>
        <w:pStyle w:val="ListParagraph"/>
        <w:numPr>
          <w:ilvl w:val="0"/>
          <w:numId w:val="3"/>
        </w:numPr>
      </w:pPr>
      <w:r>
        <w:t>Once the installation is finished, you are expected to see this:</w:t>
      </w:r>
    </w:p>
    <w:p w14:paraId="6ECE97D5" w14:textId="7E9AD335" w:rsidR="00D562D7" w:rsidRDefault="00D562D7" w:rsidP="00D562D7">
      <w:pPr>
        <w:pStyle w:val="ListParagraph"/>
      </w:pPr>
      <w:r>
        <w:rPr>
          <w:noProof/>
        </w:rPr>
        <w:drawing>
          <wp:inline distT="0" distB="0" distL="0" distR="0" wp14:anchorId="3E339726" wp14:editId="0AA13ECF">
            <wp:extent cx="5943600" cy="291973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Opencv Installation1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197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A586A0" w14:textId="36C0EF9A" w:rsidR="00D562D7" w:rsidRDefault="00D562D7" w:rsidP="00D562D7">
      <w:pPr>
        <w:pStyle w:val="ListParagraph"/>
      </w:pPr>
    </w:p>
    <w:p w14:paraId="22B4A8F6" w14:textId="07C299D2" w:rsidR="00D562D7" w:rsidRDefault="00D562D7" w:rsidP="00D562D7">
      <w:pPr>
        <w:pStyle w:val="ListParagraph"/>
      </w:pPr>
    </w:p>
    <w:p w14:paraId="4F93C675" w14:textId="7331670B" w:rsidR="00D562D7" w:rsidRDefault="00D562D7" w:rsidP="00D562D7">
      <w:pPr>
        <w:pStyle w:val="ListParagraph"/>
      </w:pPr>
    </w:p>
    <w:p w14:paraId="494B0A74" w14:textId="5EDCEEE9" w:rsidR="00D562D7" w:rsidRDefault="00D562D7" w:rsidP="00D562D7">
      <w:pPr>
        <w:pStyle w:val="ListParagraph"/>
      </w:pPr>
    </w:p>
    <w:p w14:paraId="5CC65AA0" w14:textId="77777777" w:rsidR="00D562D7" w:rsidRDefault="00D562D7" w:rsidP="00D562D7">
      <w:pPr>
        <w:pStyle w:val="ListParagraph"/>
      </w:pPr>
    </w:p>
    <w:p w14:paraId="2181422D" w14:textId="2D39D2D0" w:rsidR="00D562D7" w:rsidRDefault="00D562D7" w:rsidP="00D562D7">
      <w:pPr>
        <w:pStyle w:val="ListParagraph"/>
        <w:numPr>
          <w:ilvl w:val="0"/>
          <w:numId w:val="3"/>
        </w:numPr>
      </w:pPr>
      <w:r>
        <w:rPr>
          <w:b/>
          <w:sz w:val="24"/>
          <w:szCs w:val="24"/>
        </w:rPr>
        <w:t xml:space="preserve"> </w:t>
      </w:r>
      <w:r>
        <w:t>Then go back to the ANACONDA navigator page by clicking ‘Home’ and launch Spyder:</w:t>
      </w:r>
    </w:p>
    <w:p w14:paraId="1E59461D" w14:textId="77777777" w:rsidR="00D562D7" w:rsidRDefault="00D562D7" w:rsidP="00D562D7">
      <w:pPr>
        <w:pStyle w:val="ListParagraph"/>
      </w:pPr>
    </w:p>
    <w:p w14:paraId="3424AF1D" w14:textId="370B7B85" w:rsidR="00D562D7" w:rsidRDefault="00D562D7" w:rsidP="00D562D7">
      <w:pPr>
        <w:pStyle w:val="ListParagraph"/>
      </w:pPr>
      <w:r>
        <w:rPr>
          <w:noProof/>
        </w:rPr>
        <w:lastRenderedPageBreak/>
        <w:drawing>
          <wp:inline distT="0" distB="0" distL="0" distR="0" wp14:anchorId="44CA589C" wp14:editId="08837AD2">
            <wp:extent cx="4853940" cy="3677792"/>
            <wp:effectExtent l="0" t="0" r="381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Launch Spyder.pn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83629" cy="37002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8E5DC1" w14:textId="06977C45" w:rsidR="00D562D7" w:rsidRDefault="00D562D7" w:rsidP="00D562D7">
      <w:pPr>
        <w:pStyle w:val="ListParagraph"/>
      </w:pPr>
    </w:p>
    <w:p w14:paraId="305A2BC0" w14:textId="736582DC" w:rsidR="009370CA" w:rsidRDefault="00D562D7" w:rsidP="009370CA">
      <w:pPr>
        <w:pStyle w:val="ListParagraph"/>
        <w:numPr>
          <w:ilvl w:val="0"/>
          <w:numId w:val="3"/>
        </w:numPr>
      </w:pPr>
      <w:r>
        <w:t xml:space="preserve">Open </w:t>
      </w:r>
      <w:r w:rsidR="009370CA">
        <w:t xml:space="preserve">the </w:t>
      </w:r>
      <w:r>
        <w:t>.</w:t>
      </w:r>
      <w:proofErr w:type="spellStart"/>
      <w:r>
        <w:t>py</w:t>
      </w:r>
      <w:proofErr w:type="spellEnd"/>
      <w:r>
        <w:t xml:space="preserve"> files </w:t>
      </w:r>
      <w:r w:rsidR="009370CA">
        <w:t xml:space="preserve">I </w:t>
      </w:r>
      <w:proofErr w:type="spellStart"/>
      <w:r w:rsidR="009370CA">
        <w:t>submited</w:t>
      </w:r>
      <w:proofErr w:type="spellEnd"/>
      <w:r w:rsidR="009370CA">
        <w:t xml:space="preserve"> </w:t>
      </w:r>
      <w:r>
        <w:t>with Spyder:</w:t>
      </w:r>
    </w:p>
    <w:p w14:paraId="0EBE5582" w14:textId="1EAE8F14" w:rsidR="009370CA" w:rsidRDefault="009370CA" w:rsidP="009370CA">
      <w:pPr>
        <w:pStyle w:val="ListParagraph"/>
      </w:pPr>
      <w:r>
        <w:t xml:space="preserve">- Click the </w:t>
      </w:r>
      <w:r w:rsidRPr="009370CA">
        <w:rPr>
          <w:b/>
        </w:rPr>
        <w:t>Green Arrow</w:t>
      </w:r>
      <w:r>
        <w:t xml:space="preserve"> that I use a red square to highlight and it will </w:t>
      </w:r>
      <w:r w:rsidRPr="009370CA">
        <w:rPr>
          <w:b/>
        </w:rPr>
        <w:t>run the program</w:t>
      </w:r>
      <w:r>
        <w:t xml:space="preserve">. After you hit the green arrow, you are expected to see </w:t>
      </w:r>
      <w:r w:rsidRPr="009370CA">
        <w:rPr>
          <w:b/>
        </w:rPr>
        <w:t>a new window showing 40 by 40 dots</w:t>
      </w:r>
      <w:r>
        <w:t>. Then, you can perform certain tasks depending which file you are running.</w:t>
      </w:r>
    </w:p>
    <w:p w14:paraId="29B3C357" w14:textId="185A27F0" w:rsidR="009370CA" w:rsidRDefault="009370CA" w:rsidP="009370CA">
      <w:pPr>
        <w:pStyle w:val="ListParagraph"/>
        <w:rPr>
          <w:b/>
          <w:color w:val="0D0D0D" w:themeColor="text1" w:themeTint="F2"/>
        </w:rPr>
      </w:pPr>
      <w:r w:rsidRPr="009370CA">
        <w:rPr>
          <w:b/>
          <w:color w:val="FF0000"/>
        </w:rPr>
        <w:t xml:space="preserve">- If you wish to </w:t>
      </w:r>
      <w:r w:rsidRPr="009370CA">
        <w:rPr>
          <w:b/>
          <w:color w:val="0D0D0D" w:themeColor="text1" w:themeTint="F2"/>
        </w:rPr>
        <w:t xml:space="preserve">close the window </w:t>
      </w:r>
      <w:r w:rsidRPr="009370CA">
        <w:rPr>
          <w:b/>
          <w:color w:val="FF0000"/>
        </w:rPr>
        <w:t xml:space="preserve">or restarting the current program, please </w:t>
      </w:r>
      <w:r w:rsidRPr="009370CA">
        <w:rPr>
          <w:b/>
          <w:color w:val="0D0D0D" w:themeColor="text1" w:themeTint="F2"/>
        </w:rPr>
        <w:t xml:space="preserve">right click ‘Console 1/A’ </w:t>
      </w:r>
      <w:r w:rsidRPr="009370CA">
        <w:rPr>
          <w:b/>
          <w:color w:val="FF0000"/>
        </w:rPr>
        <w:t xml:space="preserve">and select </w:t>
      </w:r>
      <w:r w:rsidRPr="009370CA">
        <w:rPr>
          <w:b/>
          <w:color w:val="0D0D0D" w:themeColor="text1" w:themeTint="F2"/>
        </w:rPr>
        <w:t>‘Restart Kernel’</w:t>
      </w:r>
      <w:r>
        <w:rPr>
          <w:b/>
          <w:color w:val="FF0000"/>
        </w:rPr>
        <w:t xml:space="preserve">. Wait for several seconds, the window will disappear and the Python console shows </w:t>
      </w:r>
      <w:proofErr w:type="gramStart"/>
      <w:r w:rsidRPr="009370CA">
        <w:rPr>
          <w:b/>
          <w:color w:val="0D0D0D" w:themeColor="text1" w:themeTint="F2"/>
        </w:rPr>
        <w:t>In[</w:t>
      </w:r>
      <w:proofErr w:type="gramEnd"/>
      <w:r w:rsidRPr="009370CA">
        <w:rPr>
          <w:b/>
          <w:color w:val="0D0D0D" w:themeColor="text1" w:themeTint="F2"/>
        </w:rPr>
        <w:t>1]:</w:t>
      </w:r>
      <w:r>
        <w:rPr>
          <w:b/>
          <w:color w:val="0D0D0D" w:themeColor="text1" w:themeTint="F2"/>
        </w:rPr>
        <w:t>.</w:t>
      </w:r>
    </w:p>
    <w:p w14:paraId="55BAD8F6" w14:textId="7C2226BC" w:rsidR="009370CA" w:rsidRDefault="009370CA" w:rsidP="009370CA">
      <w:pPr>
        <w:pStyle w:val="ListParagraph"/>
        <w:rPr>
          <w:b/>
          <w:color w:val="0D0D0D" w:themeColor="text1" w:themeTint="F2"/>
        </w:rPr>
      </w:pPr>
      <w:bookmarkStart w:id="0" w:name="_GoBack"/>
      <w:bookmarkEnd w:id="0"/>
    </w:p>
    <w:p w14:paraId="4535048A" w14:textId="67BC0897" w:rsidR="009370CA" w:rsidRPr="009370CA" w:rsidRDefault="009370CA" w:rsidP="009370CA">
      <w:pPr>
        <w:pStyle w:val="ListParagraph"/>
        <w:rPr>
          <w:b/>
          <w:color w:val="0D0D0D" w:themeColor="text1" w:themeTint="F2"/>
        </w:rPr>
      </w:pPr>
      <w:r>
        <w:rPr>
          <w:b/>
          <w:noProof/>
          <w:color w:val="000000" w:themeColor="text1"/>
        </w:rPr>
        <w:lastRenderedPageBreak/>
        <w:drawing>
          <wp:inline distT="0" distB="0" distL="0" distR="0" wp14:anchorId="33A2852A" wp14:editId="30071E62">
            <wp:extent cx="5302746" cy="567949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2.pn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16590" cy="56943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DF6881" w14:textId="00568257" w:rsidR="009370CA" w:rsidRDefault="009370CA" w:rsidP="009370CA"/>
    <w:p w14:paraId="12106398" w14:textId="77777777" w:rsidR="00D562D7" w:rsidRDefault="00D562D7" w:rsidP="00D562D7">
      <w:pPr>
        <w:pStyle w:val="ListParagraph"/>
      </w:pPr>
    </w:p>
    <w:p w14:paraId="4186E805" w14:textId="77777777" w:rsidR="00D562D7" w:rsidRDefault="00D562D7" w:rsidP="00D562D7">
      <w:pPr>
        <w:pStyle w:val="ListParagraph"/>
      </w:pPr>
    </w:p>
    <w:p w14:paraId="3A10F7B7" w14:textId="58F820FA" w:rsidR="005602DB" w:rsidRPr="005602DB" w:rsidRDefault="005602DB" w:rsidP="005602DB">
      <w:pPr>
        <w:rPr>
          <w:b/>
          <w:sz w:val="24"/>
          <w:szCs w:val="24"/>
        </w:rPr>
      </w:pPr>
    </w:p>
    <w:sectPr w:rsidR="005602DB" w:rsidRPr="005602D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4C54EF8"/>
    <w:multiLevelType w:val="hybridMultilevel"/>
    <w:tmpl w:val="92C62D2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AB03955"/>
    <w:multiLevelType w:val="hybridMultilevel"/>
    <w:tmpl w:val="D2A49D0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FA304B6"/>
    <w:multiLevelType w:val="hybridMultilevel"/>
    <w:tmpl w:val="9C981E0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LEwMTA0MTcyNLIwtDRR0lEKTi0uzszPAykwrgUAuqwt7CwAAAA="/>
  </w:docVars>
  <w:rsids>
    <w:rsidRoot w:val="00033B0F"/>
    <w:rsid w:val="00033B0F"/>
    <w:rsid w:val="00054802"/>
    <w:rsid w:val="002A5ACB"/>
    <w:rsid w:val="005602DB"/>
    <w:rsid w:val="006B712C"/>
    <w:rsid w:val="006B7DA5"/>
    <w:rsid w:val="009370CA"/>
    <w:rsid w:val="00973D56"/>
    <w:rsid w:val="00A86551"/>
    <w:rsid w:val="00D562D7"/>
    <w:rsid w:val="00E330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45DB297"/>
  <w15:chartTrackingRefBased/>
  <w15:docId w15:val="{ABEF6811-3B61-4092-93CF-6C97417A59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602DB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A8655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8655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3" Type="http://schemas.openxmlformats.org/officeDocument/2006/relationships/settings" Target="settings.xml"/><Relationship Id="rId7" Type="http://schemas.openxmlformats.org/officeDocument/2006/relationships/image" Target="media/image2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11" Type="http://schemas.openxmlformats.org/officeDocument/2006/relationships/fontTable" Target="fontTable.xml"/><Relationship Id="rId5" Type="http://schemas.openxmlformats.org/officeDocument/2006/relationships/hyperlink" Target="https://www.anaconda.com/download/" TargetMode="External"/><Relationship Id="rId10" Type="http://schemas.openxmlformats.org/officeDocument/2006/relationships/image" Target="media/image5.png"/><Relationship Id="rId4" Type="http://schemas.openxmlformats.org/officeDocument/2006/relationships/webSettings" Target="webSettings.xml"/><Relationship Id="rId9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4</TotalTime>
  <Pages>4</Pages>
  <Words>322</Words>
  <Characters>1841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博 肖</dc:creator>
  <cp:keywords/>
  <dc:description/>
  <cp:lastModifiedBy>博 肖</cp:lastModifiedBy>
  <cp:revision>5</cp:revision>
  <dcterms:created xsi:type="dcterms:W3CDTF">2018-10-24T07:35:00Z</dcterms:created>
  <dcterms:modified xsi:type="dcterms:W3CDTF">2019-02-08T20:58:00Z</dcterms:modified>
</cp:coreProperties>
</file>